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917BB4" w14:textId="647DA24F" w:rsidR="00532754" w:rsidRPr="00762A14" w:rsidRDefault="00532754" w:rsidP="00532754">
      <w:pPr>
        <w:rPr>
          <w:sz w:val="36"/>
        </w:rPr>
      </w:pPr>
      <w:r w:rsidRPr="00762A14">
        <w:rPr>
          <w:rFonts w:ascii="Calibri Light" w:hAnsi="Calibri Light"/>
          <w:sz w:val="28"/>
        </w:rPr>
        <w:t>Okvirna tema istraživanja (ispunjava mentor</w:t>
      </w:r>
      <w:r w:rsidR="00596AE0">
        <w:rPr>
          <w:rFonts w:ascii="Calibri Light" w:hAnsi="Calibri Light"/>
          <w:sz w:val="28"/>
        </w:rPr>
        <w:t>/</w:t>
      </w:r>
      <w:proofErr w:type="spellStart"/>
      <w:r w:rsidR="00596AE0">
        <w:rPr>
          <w:rFonts w:ascii="Calibri Light" w:hAnsi="Calibri Light"/>
          <w:sz w:val="28"/>
        </w:rPr>
        <w:t>ica</w:t>
      </w:r>
      <w:proofErr w:type="spellEnd"/>
      <w:r w:rsidRPr="00762A14">
        <w:rPr>
          <w:rFonts w:ascii="Calibri Light" w:hAnsi="Calibri Light"/>
          <w:sz w:val="28"/>
        </w:rPr>
        <w:t>)</w:t>
      </w:r>
      <w:r w:rsidRPr="00762A14">
        <w:rPr>
          <w:sz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32754" w:rsidRPr="00762A14" w14:paraId="5950CD51" w14:textId="77777777" w:rsidTr="00AE37B2">
        <w:tc>
          <w:tcPr>
            <w:tcW w:w="9062" w:type="dxa"/>
          </w:tcPr>
          <w:p w14:paraId="300F62DF" w14:textId="1EBA9938" w:rsidR="00532754" w:rsidRPr="00762A14" w:rsidRDefault="00532754" w:rsidP="0010553D">
            <w:pPr>
              <w:spacing w:after="0" w:line="360" w:lineRule="auto"/>
              <w:rPr>
                <w:rFonts w:ascii="Calibri" w:hAnsi="Calibri" w:cs="Calibri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Mentor</w:t>
            </w:r>
            <w:r w:rsidR="002B2973">
              <w:rPr>
                <w:rFonts w:ascii="Calibri Light" w:hAnsi="Calibri Light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lang w:val="hr-HR"/>
              </w:rPr>
              <w:t>ica</w:t>
            </w:r>
            <w:proofErr w:type="spellEnd"/>
            <w:r w:rsidRPr="00762A14">
              <w:rPr>
                <w:rFonts w:ascii="Calibri Light" w:hAnsi="Calibri Light"/>
                <w:lang w:val="hr-HR"/>
              </w:rPr>
              <w:t>:</w:t>
            </w:r>
            <w:r w:rsidR="00340859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6523AD9F" w14:textId="77777777" w:rsidTr="00AE37B2">
        <w:tc>
          <w:tcPr>
            <w:tcW w:w="9062" w:type="dxa"/>
          </w:tcPr>
          <w:p w14:paraId="0BE18122" w14:textId="65C0E19F" w:rsidR="00340859" w:rsidRPr="00762A14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Znanstveno-nastavno zvanje mentora</w:t>
            </w:r>
            <w:r w:rsidR="002B2973">
              <w:rPr>
                <w:rFonts w:ascii="Calibri Light" w:hAnsi="Calibri Light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lang w:val="hr-HR"/>
              </w:rPr>
              <w:t>, afilijacija, ustanova u kojoj je zaposlen</w:t>
            </w:r>
            <w:r w:rsidR="00EF1EF9">
              <w:rPr>
                <w:rFonts w:ascii="Calibri Light" w:hAnsi="Calibri Light"/>
                <w:lang w:val="hr-HR"/>
              </w:rPr>
              <w:t>:</w:t>
            </w:r>
            <w:r w:rsidR="00340859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3E3F1854" w14:textId="77777777" w:rsidTr="00AE37B2">
        <w:tc>
          <w:tcPr>
            <w:tcW w:w="9062" w:type="dxa"/>
          </w:tcPr>
          <w:p w14:paraId="2E3F2962" w14:textId="42C898C6" w:rsidR="00532754" w:rsidRDefault="00532754" w:rsidP="00675D01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  <w:proofErr w:type="spellStart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omentor</w:t>
            </w:r>
            <w:proofErr w:type="spellEnd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ica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- obvezno obrazloženje uloge mentora</w:t>
            </w:r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omentora</w:t>
            </w:r>
            <w:proofErr w:type="spellEnd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u istraživanju</w:t>
            </w:r>
            <w:r w:rsidR="008732CA">
              <w:rPr>
                <w:rFonts w:ascii="Calibri Light" w:hAnsi="Calibri Light"/>
                <w:sz w:val="22"/>
                <w:szCs w:val="22"/>
                <w:lang w:val="hr-HR"/>
              </w:rPr>
              <w:t xml:space="preserve"> (</w:t>
            </w:r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 xml:space="preserve">navesti jasnu ulogu, doprinos i odgovornost svakog </w:t>
            </w:r>
            <w:proofErr w:type="spellStart"/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>komentora</w:t>
            </w:r>
            <w:proofErr w:type="spellEnd"/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ice</w:t>
            </w:r>
            <w:proofErr w:type="spellEnd"/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 xml:space="preserve"> u vođenju doktorand</w:t>
            </w:r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ice</w:t>
            </w:r>
            <w:proofErr w:type="spellEnd"/>
            <w:r w:rsidR="008732CA">
              <w:rPr>
                <w:rFonts w:ascii="Calibri Light" w:hAnsi="Calibri Light"/>
                <w:sz w:val="22"/>
                <w:szCs w:val="22"/>
                <w:lang w:val="hr-HR"/>
              </w:rPr>
              <w:t>):</w:t>
            </w:r>
          </w:p>
          <w:p w14:paraId="24C8966A" w14:textId="07C1AAFE" w:rsidR="00340859" w:rsidRPr="00762A14" w:rsidRDefault="00340859" w:rsidP="00795283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</w:p>
        </w:tc>
      </w:tr>
      <w:tr w:rsidR="00532754" w:rsidRPr="00762A14" w14:paraId="18144765" w14:textId="77777777" w:rsidTr="00AE37B2">
        <w:tc>
          <w:tcPr>
            <w:tcW w:w="9062" w:type="dxa"/>
          </w:tcPr>
          <w:p w14:paraId="06819B0C" w14:textId="77777777" w:rsidR="00795283" w:rsidRDefault="00532754" w:rsidP="00C161EF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Naslov okvirne teme istraživanja:</w:t>
            </w:r>
            <w:r w:rsidR="000B2376">
              <w:rPr>
                <w:rFonts w:ascii="Calibri Light" w:hAnsi="Calibri Light"/>
                <w:lang w:val="hr-HR"/>
              </w:rPr>
              <w:t xml:space="preserve"> </w:t>
            </w:r>
          </w:p>
          <w:p w14:paraId="159534B9" w14:textId="2BC98B25" w:rsidR="00532754" w:rsidRPr="00762A14" w:rsidRDefault="00532754" w:rsidP="00C161EF">
            <w:pPr>
              <w:rPr>
                <w:rFonts w:ascii="Calibri Light" w:hAnsi="Calibri Light"/>
                <w:lang w:val="hr-HR"/>
              </w:rPr>
            </w:pPr>
          </w:p>
        </w:tc>
      </w:tr>
      <w:tr w:rsidR="00532754" w:rsidRPr="00762A14" w14:paraId="70CECED5" w14:textId="77777777" w:rsidTr="00AE37B2">
        <w:tc>
          <w:tcPr>
            <w:tcW w:w="9062" w:type="dxa"/>
          </w:tcPr>
          <w:p w14:paraId="5D03AB48" w14:textId="6DEBDF1C" w:rsidR="00532754" w:rsidRPr="00762A14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Znanstveno područje/polje:</w:t>
            </w:r>
            <w:r w:rsidR="000B2376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14D844D1" w14:textId="77777777" w:rsidTr="00AE37B2">
        <w:tc>
          <w:tcPr>
            <w:tcW w:w="9062" w:type="dxa"/>
          </w:tcPr>
          <w:p w14:paraId="48E1ADE0" w14:textId="6A34AE94" w:rsidR="00532754" w:rsidRPr="00A149CF" w:rsidRDefault="00532754" w:rsidP="00377D88">
            <w:pPr>
              <w:rPr>
                <w:rFonts w:ascii="Calibri Light" w:hAnsi="Calibri Light"/>
                <w:highlight w:val="yellow"/>
                <w:lang w:val="hr-HR"/>
              </w:rPr>
            </w:pPr>
            <w:r w:rsidRPr="00A50214">
              <w:rPr>
                <w:rFonts w:ascii="Calibri Light" w:hAnsi="Calibri Light"/>
                <w:lang w:val="hr-HR"/>
              </w:rPr>
              <w:t xml:space="preserve">Naziv </w:t>
            </w:r>
            <w:r w:rsidR="00377D88">
              <w:rPr>
                <w:rFonts w:ascii="Calibri Light" w:hAnsi="Calibri Light"/>
                <w:lang w:val="hr-HR"/>
              </w:rPr>
              <w:t>studijskog programa</w:t>
            </w:r>
            <w:r w:rsidRPr="00A50214">
              <w:rPr>
                <w:rFonts w:ascii="Calibri Light" w:hAnsi="Calibri Light"/>
                <w:lang w:val="hr-HR"/>
              </w:rPr>
              <w:t xml:space="preserve"> (</w:t>
            </w:r>
            <w:r w:rsidRPr="00675D01">
              <w:rPr>
                <w:rFonts w:ascii="Calibri Light" w:hAnsi="Calibri Light"/>
                <w:i/>
                <w:lang w:val="hr-HR"/>
              </w:rPr>
              <w:t>Biomedicina</w:t>
            </w:r>
            <w:r w:rsidR="00A50214" w:rsidRPr="00675D01">
              <w:rPr>
                <w:rFonts w:ascii="Calibri Light" w:hAnsi="Calibri Light"/>
                <w:i/>
                <w:lang w:val="hr-HR"/>
              </w:rPr>
              <w:t>, Klinička medicina, Javno zdravstvo, Dentalna medicina</w:t>
            </w:r>
            <w:r w:rsidRPr="00675D01">
              <w:rPr>
                <w:rFonts w:ascii="Calibri Light" w:hAnsi="Calibri Light"/>
                <w:i/>
                <w:lang w:val="hr-HR"/>
              </w:rPr>
              <w:t xml:space="preserve"> ili Zdravstveno i ekološko inženjerstvo</w:t>
            </w:r>
            <w:r w:rsidRPr="00A50214">
              <w:rPr>
                <w:rFonts w:ascii="Calibri Light" w:hAnsi="Calibri Light"/>
                <w:lang w:val="hr-HR"/>
              </w:rPr>
              <w:t>):</w:t>
            </w:r>
            <w:r w:rsidR="00EA6921" w:rsidRPr="00A50214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0A7EE9" w:rsidRPr="00762A14" w14:paraId="2CBB80A4" w14:textId="77777777" w:rsidTr="00AE37B2">
        <w:tc>
          <w:tcPr>
            <w:tcW w:w="9062" w:type="dxa"/>
          </w:tcPr>
          <w:p w14:paraId="51A55284" w14:textId="2621D533" w:rsidR="00AA7CC1" w:rsidRPr="00AA7CC1" w:rsidRDefault="00AA7CC1" w:rsidP="00AA7CC1">
            <w:pPr>
              <w:spacing w:after="0" w:line="240" w:lineRule="auto"/>
              <w:rPr>
                <w:rFonts w:ascii="Calibri Light" w:hAnsi="Calibri Light"/>
              </w:rPr>
            </w:pPr>
            <w:proofErr w:type="spellStart"/>
            <w:r w:rsidRPr="00AA7CC1">
              <w:rPr>
                <w:rFonts w:ascii="Calibri Light" w:hAnsi="Calibri Light"/>
              </w:rPr>
              <w:t>Sažetak</w:t>
            </w:r>
            <w:proofErr w:type="spellEnd"/>
            <w:r w:rsidRPr="00AA7CC1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 xml:space="preserve">za </w:t>
            </w:r>
            <w:proofErr w:type="spellStart"/>
            <w:r>
              <w:rPr>
                <w:rFonts w:ascii="Calibri Light" w:hAnsi="Calibri Light"/>
              </w:rPr>
              <w:t>javnost</w:t>
            </w:r>
            <w:proofErr w:type="spellEnd"/>
            <w:r>
              <w:rPr>
                <w:rFonts w:ascii="Calibri Light" w:hAnsi="Calibri Light"/>
              </w:rPr>
              <w:t xml:space="preserve"> (</w:t>
            </w:r>
            <w:proofErr w:type="spellStart"/>
            <w:r w:rsidRPr="00AA7CC1">
              <w:rPr>
                <w:rFonts w:ascii="Calibri Light" w:hAnsi="Calibri Light"/>
                <w:i/>
              </w:rPr>
              <w:t>hrvatski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jezik</w:t>
            </w:r>
            <w:proofErr w:type="spellEnd"/>
            <w:r>
              <w:rPr>
                <w:rFonts w:ascii="Calibri Light" w:hAnsi="Calibri Light"/>
              </w:rPr>
              <w:t>,</w:t>
            </w:r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maksimalno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r w:rsidR="003F4010">
              <w:rPr>
                <w:rFonts w:ascii="Calibri Light" w:hAnsi="Calibri Light"/>
                <w:i/>
              </w:rPr>
              <w:t>1000</w:t>
            </w:r>
            <w:r w:rsidR="00D42B03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znakova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s </w:t>
            </w:r>
            <w:proofErr w:type="spellStart"/>
            <w:r w:rsidRPr="00AA7CC1">
              <w:rPr>
                <w:rFonts w:ascii="Calibri Light" w:hAnsi="Calibri Light"/>
                <w:i/>
              </w:rPr>
              <w:t>praznim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mjestima</w:t>
            </w:r>
            <w:proofErr w:type="spellEnd"/>
            <w:r w:rsidRPr="00AA7CC1">
              <w:rPr>
                <w:rFonts w:ascii="Calibri Light" w:hAnsi="Calibri Light"/>
              </w:rPr>
              <w:t>)</w:t>
            </w:r>
            <w:r w:rsidR="00D42B03">
              <w:rPr>
                <w:rFonts w:ascii="Calibri Light" w:hAnsi="Calibri Light"/>
              </w:rPr>
              <w:t>:</w:t>
            </w:r>
          </w:p>
          <w:p w14:paraId="22189ECE" w14:textId="2FA02338" w:rsidR="000A7EE9" w:rsidRDefault="000A7EE9" w:rsidP="00AA7CC1">
            <w:pPr>
              <w:spacing w:after="0" w:line="240" w:lineRule="auto"/>
              <w:rPr>
                <w:rFonts w:ascii="Calibri Light" w:hAnsi="Calibri Light"/>
              </w:rPr>
            </w:pPr>
          </w:p>
          <w:p w14:paraId="3C8A9D26" w14:textId="7DA445D9" w:rsidR="00AA7CC1" w:rsidRPr="00A50214" w:rsidRDefault="00AA7CC1" w:rsidP="00AA7CC1">
            <w:pPr>
              <w:spacing w:after="0" w:line="240" w:lineRule="auto"/>
              <w:rPr>
                <w:rFonts w:ascii="Calibri Light" w:hAnsi="Calibri Light"/>
              </w:rPr>
            </w:pPr>
          </w:p>
        </w:tc>
      </w:tr>
      <w:tr w:rsidR="000A7EE9" w:rsidRPr="00762A14" w14:paraId="743A5D39" w14:textId="77777777" w:rsidTr="00AE37B2">
        <w:tc>
          <w:tcPr>
            <w:tcW w:w="9062" w:type="dxa"/>
          </w:tcPr>
          <w:p w14:paraId="1CAEAD48" w14:textId="3C3F47CC" w:rsidR="000A7EE9" w:rsidRDefault="000A7EE9" w:rsidP="003F4010">
            <w:pPr>
              <w:rPr>
                <w:rFonts w:ascii="Calibri Light" w:hAnsi="Calibri Light"/>
              </w:rPr>
            </w:pPr>
            <w:proofErr w:type="spellStart"/>
            <w:r>
              <w:rPr>
                <w:rFonts w:ascii="Calibri Light" w:hAnsi="Calibri Light"/>
              </w:rPr>
              <w:t>Sažetak</w:t>
            </w:r>
            <w:proofErr w:type="spellEnd"/>
            <w:r w:rsidR="003021AE">
              <w:rPr>
                <w:rFonts w:ascii="Calibri Light" w:hAnsi="Calibri Light"/>
              </w:rPr>
              <w:t xml:space="preserve"> za </w:t>
            </w:r>
            <w:proofErr w:type="spellStart"/>
            <w:r w:rsidR="003021AE">
              <w:rPr>
                <w:rFonts w:ascii="Calibri Light" w:hAnsi="Calibri Light"/>
              </w:rPr>
              <w:t>javnost</w:t>
            </w:r>
            <w:proofErr w:type="spellEnd"/>
            <w:r w:rsidR="003021AE">
              <w:rPr>
                <w:rFonts w:ascii="Calibri Light" w:hAnsi="Calibri Light"/>
              </w:rPr>
              <w:t xml:space="preserve"> (</w:t>
            </w:r>
            <w:proofErr w:type="spellStart"/>
            <w:r w:rsidR="003021AE" w:rsidRPr="008732CA">
              <w:rPr>
                <w:rFonts w:ascii="Calibri Light" w:hAnsi="Calibri Light"/>
                <w:i/>
              </w:rPr>
              <w:t>engleski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jezik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>,</w:t>
            </w:r>
            <w:r w:rsidR="00AA7CC1" w:rsidRPr="008732CA">
              <w:rPr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maksimalno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r w:rsidR="003F4010">
              <w:rPr>
                <w:rFonts w:ascii="Calibri Light" w:hAnsi="Calibri Light"/>
                <w:i/>
              </w:rPr>
              <w:t>1000</w:t>
            </w:r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znakova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s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praznim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mjestima</w:t>
            </w:r>
            <w:proofErr w:type="spellEnd"/>
            <w:r w:rsidR="003021AE">
              <w:rPr>
                <w:rFonts w:ascii="Calibri Light" w:hAnsi="Calibri Light"/>
              </w:rPr>
              <w:t>)</w:t>
            </w:r>
            <w:r w:rsidR="00D42B03">
              <w:rPr>
                <w:rFonts w:ascii="Calibri Light" w:hAnsi="Calibri Light"/>
              </w:rPr>
              <w:t>:</w:t>
            </w:r>
          </w:p>
        </w:tc>
      </w:tr>
      <w:tr w:rsidR="00532754" w:rsidRPr="00762A14" w14:paraId="483B062F" w14:textId="77777777" w:rsidTr="00AE37B2">
        <w:tc>
          <w:tcPr>
            <w:tcW w:w="9062" w:type="dxa"/>
          </w:tcPr>
          <w:p w14:paraId="436D67C9" w14:textId="77777777" w:rsidR="00C22649" w:rsidRDefault="00532754" w:rsidP="008732CA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ratki opis okvirne teme istraživanja uz citiranje relevantne literature (</w:t>
            </w:r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>dosadašnje spoznaje i prijedlog istraživanja</w:t>
            </w:r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):</w:t>
            </w:r>
            <w:r w:rsidR="00CD1B2B">
              <w:rPr>
                <w:rFonts w:ascii="Calibri Light" w:hAnsi="Calibri Light"/>
                <w:sz w:val="22"/>
                <w:szCs w:val="22"/>
                <w:lang w:val="hr-HR"/>
              </w:rPr>
              <w:t xml:space="preserve"> </w:t>
            </w:r>
          </w:p>
          <w:p w14:paraId="47D4C29E" w14:textId="77777777" w:rsidR="00EA6921" w:rsidRPr="00762A14" w:rsidRDefault="00EA6921" w:rsidP="0010553D">
            <w:pPr>
              <w:pStyle w:val="BodyText"/>
              <w:spacing w:line="276" w:lineRule="auto"/>
              <w:jc w:val="both"/>
              <w:rPr>
                <w:lang w:val="hr-HR"/>
              </w:rPr>
            </w:pPr>
          </w:p>
        </w:tc>
      </w:tr>
      <w:tr w:rsidR="00532754" w:rsidRPr="00762A14" w14:paraId="27BCDB8E" w14:textId="77777777" w:rsidTr="00AE37B2">
        <w:tc>
          <w:tcPr>
            <w:tcW w:w="9062" w:type="dxa"/>
          </w:tcPr>
          <w:p w14:paraId="1B690A4D" w14:textId="4C516706" w:rsidR="00532754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Hipoteza:</w:t>
            </w:r>
            <w:r w:rsidR="00BE3B10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099762DB" w14:textId="77777777" w:rsidTr="00AE37B2">
        <w:tc>
          <w:tcPr>
            <w:tcW w:w="9062" w:type="dxa"/>
          </w:tcPr>
          <w:p w14:paraId="133F972D" w14:textId="58AF02E8" w:rsidR="00BE3B10" w:rsidRPr="00BE3B10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Ciljevi istraživanja:</w:t>
            </w:r>
            <w:r w:rsidR="00BE3B10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26A24166" w14:textId="77777777" w:rsidTr="00AE37B2">
        <w:tc>
          <w:tcPr>
            <w:tcW w:w="9062" w:type="dxa"/>
          </w:tcPr>
          <w:p w14:paraId="0FB8264E" w14:textId="64C7DFFD" w:rsidR="00532754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Originalnost istraživanja – očekivani znanstveni doprinos:</w:t>
            </w:r>
            <w:r w:rsidR="000A4597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3D5A4272" w14:textId="77777777" w:rsidTr="00AE37B2">
        <w:tc>
          <w:tcPr>
            <w:tcW w:w="9062" w:type="dxa"/>
          </w:tcPr>
          <w:p w14:paraId="39B3AF56" w14:textId="5F3916D1" w:rsidR="000A4597" w:rsidRPr="0008489D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Plan i specifična uloga doktoranda</w:t>
            </w:r>
            <w:r w:rsidR="002B2973">
              <w:rPr>
                <w:rFonts w:ascii="Calibri Light" w:hAnsi="Calibri Light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lang w:val="hr-HR"/>
              </w:rPr>
              <w:t xml:space="preserve"> u istraživanjima kroz 3 godine:</w:t>
            </w:r>
          </w:p>
        </w:tc>
      </w:tr>
      <w:tr w:rsidR="00532754" w:rsidRPr="00762A14" w14:paraId="7178A642" w14:textId="77777777" w:rsidTr="00AE37B2">
        <w:tc>
          <w:tcPr>
            <w:tcW w:w="9062" w:type="dxa"/>
          </w:tcPr>
          <w:p w14:paraId="4AB3DED6" w14:textId="0B2EB464" w:rsidR="000A4597" w:rsidRPr="00DA46B7" w:rsidRDefault="00532754" w:rsidP="0010553D">
            <w:pPr>
              <w:rPr>
                <w:rFonts w:ascii="Calibri Light" w:hAnsi="Calibri Light" w:cs="Calibri Light"/>
                <w:bCs/>
                <w:color w:val="FF0000"/>
                <w:lang w:val="hr-HR"/>
              </w:rPr>
            </w:pPr>
            <w:r w:rsidRPr="00DA46B7">
              <w:rPr>
                <w:rFonts w:ascii="Calibri Light" w:hAnsi="Calibri Light" w:cs="Calibri Light"/>
                <w:lang w:val="hr-HR"/>
              </w:rPr>
              <w:t>Kratki opis prostora i uređaja koji se planiraju koristiti u matičnoj i suradničkim ustanovama:</w:t>
            </w:r>
          </w:p>
        </w:tc>
      </w:tr>
      <w:tr w:rsidR="00532754" w:rsidRPr="00762A14" w14:paraId="5C0F05D5" w14:textId="77777777" w:rsidTr="00AE37B2">
        <w:tc>
          <w:tcPr>
            <w:tcW w:w="9062" w:type="dxa"/>
          </w:tcPr>
          <w:p w14:paraId="3C8F2F1B" w14:textId="468C3088" w:rsidR="000A4597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Iz kojih sredstava se planira financirati predloženo istraživanje?</w:t>
            </w:r>
          </w:p>
        </w:tc>
      </w:tr>
    </w:tbl>
    <w:p w14:paraId="475FB337" w14:textId="77777777" w:rsidR="00532754" w:rsidRPr="00762A14" w:rsidRDefault="00532754" w:rsidP="00532754">
      <w:pPr>
        <w:rPr>
          <w:rFonts w:ascii="Calibri Light" w:hAnsi="Calibri Light"/>
        </w:rPr>
      </w:pPr>
    </w:p>
    <w:p w14:paraId="3D6B21F8" w14:textId="5FFF413E" w:rsidR="00532754" w:rsidRPr="00762A14" w:rsidRDefault="00532754" w:rsidP="00532754">
      <w:pPr>
        <w:rPr>
          <w:rFonts w:ascii="Calibri Light" w:hAnsi="Calibri Light"/>
        </w:rPr>
      </w:pPr>
      <w:r w:rsidRPr="00762A14">
        <w:rPr>
          <w:rFonts w:ascii="Calibri Light" w:hAnsi="Calibri Light"/>
        </w:rPr>
        <w:t xml:space="preserve">Napomena: Tekst ne smije prelaziti </w:t>
      </w:r>
      <w:r w:rsidR="003021AE">
        <w:rPr>
          <w:rFonts w:ascii="Calibri Light" w:hAnsi="Calibri Light"/>
        </w:rPr>
        <w:t>4</w:t>
      </w:r>
      <w:r w:rsidRPr="00762A14">
        <w:rPr>
          <w:rFonts w:ascii="Calibri Light" w:hAnsi="Calibri Light"/>
        </w:rPr>
        <w:t xml:space="preserve"> stranice (u zadanom formatu). Okvirne teme istraživanja pregledat će Povjerenstvo za znanstvenoistraživačku djelatnost prema zadanim kriterijima; </w:t>
      </w:r>
      <w:r w:rsidRPr="00762A14">
        <w:rPr>
          <w:rFonts w:ascii="Calibri Light" w:hAnsi="Calibri Light"/>
        </w:rPr>
        <w:br/>
      </w:r>
    </w:p>
    <w:p w14:paraId="4610E3E4" w14:textId="77777777" w:rsidR="00EF1EF9" w:rsidRDefault="00EF1EF9">
      <w:pPr>
        <w:spacing w:after="0" w:line="240" w:lineRule="auto"/>
        <w:rPr>
          <w:rFonts w:ascii="Calibri Light" w:hAnsi="Calibri Light"/>
          <w:b/>
        </w:rPr>
      </w:pPr>
      <w:r>
        <w:rPr>
          <w:rFonts w:ascii="Calibri Light" w:hAnsi="Calibri Light"/>
          <w:b/>
        </w:rPr>
        <w:br w:type="page"/>
      </w:r>
    </w:p>
    <w:p w14:paraId="5202EA87" w14:textId="7FFDC8E5" w:rsidR="00532754" w:rsidRPr="00762A14" w:rsidRDefault="00532754" w:rsidP="00532754">
      <w:pPr>
        <w:rPr>
          <w:rFonts w:ascii="Calibri Light" w:hAnsi="Calibri Light"/>
          <w:b/>
        </w:rPr>
      </w:pPr>
      <w:r w:rsidRPr="00762A14">
        <w:rPr>
          <w:rFonts w:ascii="Calibri Light" w:hAnsi="Calibri Light"/>
          <w:b/>
        </w:rPr>
        <w:lastRenderedPageBreak/>
        <w:t xml:space="preserve">Kvaliteta okvirne teme (ocjene od 1-5) </w:t>
      </w:r>
    </w:p>
    <w:p w14:paraId="54EC292A" w14:textId="526CFCDA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 li tema logičan slijed (ili u djelokrugu) istraživanja mentora</w:t>
      </w:r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>?</w:t>
      </w:r>
    </w:p>
    <w:p w14:paraId="02F40E39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jasno navedeni hipoteza i ciljevi istraživanja?</w:t>
      </w:r>
    </w:p>
    <w:p w14:paraId="67D24BA4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predložena istraživanja originalna?</w:t>
      </w:r>
    </w:p>
    <w:p w14:paraId="09ACAF7F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ciljevi istraživanja realno ostvarivi u razdoblju od 3 do 6 godina?</w:t>
      </w:r>
    </w:p>
    <w:p w14:paraId="40D5483E" w14:textId="69ADEE43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raspolaže li mentor</w:t>
      </w:r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a</w:t>
      </w:r>
      <w:proofErr w:type="spellEnd"/>
      <w:r w:rsidRPr="00762A14">
        <w:rPr>
          <w:rFonts w:ascii="Calibri Light" w:hAnsi="Calibri Light"/>
          <w:lang w:val="hr-HR"/>
        </w:rPr>
        <w:t xml:space="preserve"> (institucija) s odgovarajućim prostorom i opremom za provođenje predloženih istraživanja (minimum 50%) i koliko ovisnost o drugim institucijama ugrožava istraživanja? </w:t>
      </w:r>
    </w:p>
    <w:p w14:paraId="514159B3" w14:textId="325B1B7B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jesu li predložena suradnja i doprinos oba </w:t>
      </w:r>
      <w:proofErr w:type="spellStart"/>
      <w:r w:rsidRPr="00762A14">
        <w:rPr>
          <w:rFonts w:ascii="Calibri Light" w:hAnsi="Calibri Light"/>
          <w:lang w:val="hr-HR"/>
        </w:rPr>
        <w:t>komentora</w:t>
      </w:r>
      <w:proofErr w:type="spellEnd"/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 xml:space="preserve"> podjednaki? (</w:t>
      </w:r>
      <w:r w:rsidRPr="00762A14">
        <w:rPr>
          <w:rFonts w:ascii="Calibri Light" w:hAnsi="Calibri Light"/>
          <w:b/>
          <w:lang w:val="hr-HR"/>
        </w:rPr>
        <w:t xml:space="preserve">samo za </w:t>
      </w:r>
      <w:proofErr w:type="spellStart"/>
      <w:r w:rsidRPr="00762A14">
        <w:rPr>
          <w:rFonts w:ascii="Calibri Light" w:hAnsi="Calibri Light"/>
          <w:b/>
          <w:lang w:val="hr-HR"/>
        </w:rPr>
        <w:t>komentore</w:t>
      </w:r>
      <w:proofErr w:type="spellEnd"/>
      <w:r w:rsidR="002B2973">
        <w:rPr>
          <w:rFonts w:ascii="Calibri Light" w:hAnsi="Calibri Light"/>
          <w:b/>
          <w:lang w:val="hr-HR"/>
        </w:rPr>
        <w:t>/</w:t>
      </w:r>
      <w:proofErr w:type="spellStart"/>
      <w:r w:rsidR="002B2973">
        <w:rPr>
          <w:rFonts w:ascii="Calibri Light" w:hAnsi="Calibri Light"/>
          <w:b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>)</w:t>
      </w:r>
    </w:p>
    <w:p w14:paraId="531B0670" w14:textId="2C6A75DF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postoji li logično nadopunjavanje rada oba </w:t>
      </w:r>
      <w:proofErr w:type="spellStart"/>
      <w:r w:rsidRPr="00762A14">
        <w:rPr>
          <w:rFonts w:ascii="Calibri Light" w:hAnsi="Calibri Light"/>
          <w:lang w:val="hr-HR"/>
        </w:rPr>
        <w:t>komentora</w:t>
      </w:r>
      <w:proofErr w:type="spellEnd"/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 xml:space="preserve"> u kontekstu predložene teme? (</w:t>
      </w:r>
      <w:r w:rsidRPr="00762A14">
        <w:rPr>
          <w:rFonts w:ascii="Calibri Light" w:hAnsi="Calibri Light"/>
          <w:b/>
          <w:lang w:val="hr-HR"/>
        </w:rPr>
        <w:t xml:space="preserve">samo za </w:t>
      </w:r>
      <w:proofErr w:type="spellStart"/>
      <w:r w:rsidRPr="00762A14">
        <w:rPr>
          <w:rFonts w:ascii="Calibri Light" w:hAnsi="Calibri Light"/>
          <w:b/>
          <w:lang w:val="hr-HR"/>
        </w:rPr>
        <w:t>komentore</w:t>
      </w:r>
      <w:proofErr w:type="spellEnd"/>
      <w:r w:rsidR="002B2973">
        <w:rPr>
          <w:rFonts w:ascii="Calibri Light" w:hAnsi="Calibri Light"/>
          <w:b/>
          <w:lang w:val="hr-HR"/>
        </w:rPr>
        <w:t>/</w:t>
      </w:r>
      <w:proofErr w:type="spellStart"/>
      <w:r w:rsidR="002B2973">
        <w:rPr>
          <w:rFonts w:ascii="Calibri Light" w:hAnsi="Calibri Light"/>
          <w:b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>)</w:t>
      </w:r>
    </w:p>
    <w:p w14:paraId="4ED2CB6E" w14:textId="77777777" w:rsidR="00532754" w:rsidRPr="00762A14" w:rsidRDefault="00532754" w:rsidP="00532754">
      <w:pPr>
        <w:rPr>
          <w:rFonts w:ascii="Calibri Light" w:hAnsi="Calibri Light"/>
        </w:rPr>
      </w:pPr>
    </w:p>
    <w:p w14:paraId="4A52D14E" w14:textId="17FAE2F4" w:rsidR="00532754" w:rsidRPr="00762A14" w:rsidRDefault="00532754" w:rsidP="000A7EE9">
      <w:pPr>
        <w:jc w:val="both"/>
        <w:rPr>
          <w:rFonts w:ascii="Calibri Light" w:hAnsi="Calibri Light"/>
        </w:rPr>
      </w:pPr>
      <w:r w:rsidRPr="00762A14">
        <w:rPr>
          <w:rFonts w:ascii="Calibri Light" w:hAnsi="Calibri Light"/>
        </w:rPr>
        <w:t xml:space="preserve">Svaka stavka se ocjenjuje ocjenama od 1 do 5 s mogućnošću dodjele ocjene na 0.5 decimale (odnosno 1.5; 2.5; 3.5; 4.5). </w:t>
      </w:r>
      <w:r w:rsidRPr="00762A14">
        <w:rPr>
          <w:rFonts w:ascii="Calibri Light" w:hAnsi="Calibri Light"/>
          <w:b/>
        </w:rPr>
        <w:t>Prag prolaznosti za svaku stavku je 3.5</w:t>
      </w:r>
      <w:r w:rsidRPr="00762A14">
        <w:rPr>
          <w:rFonts w:ascii="Calibri Light" w:hAnsi="Calibri Light"/>
        </w:rPr>
        <w:t>; ukoliko je ocjena niža za bilo koju stavku tema ne može dobiti prolaznu ocjenu.</w:t>
      </w:r>
    </w:p>
    <w:p w14:paraId="66347872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1 - znači negativnu ocjenu; </w:t>
      </w:r>
    </w:p>
    <w:p w14:paraId="05FDA8D3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2 - znači stavka je loše definirana s potrebom značajne preinake; </w:t>
      </w:r>
    </w:p>
    <w:p w14:paraId="6F426058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3 - znači stavka zahtjeva preinake; </w:t>
      </w:r>
    </w:p>
    <w:p w14:paraId="60770AED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4 - stavka je dobro definirana i zahtjeva male preinake; </w:t>
      </w:r>
    </w:p>
    <w:p w14:paraId="51EB02C8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5 - stavka je izvrsno definirana. </w:t>
      </w:r>
    </w:p>
    <w:p w14:paraId="3FD6A6F2" w14:textId="77777777" w:rsidR="00532754" w:rsidRPr="00762A14" w:rsidRDefault="00532754" w:rsidP="00532754">
      <w:pPr>
        <w:pStyle w:val="ListParagraph"/>
        <w:spacing w:after="0"/>
        <w:ind w:left="1080"/>
        <w:rPr>
          <w:rFonts w:ascii="Calibri Light" w:hAnsi="Calibri Light"/>
          <w:color w:val="943634"/>
          <w:lang w:val="hr-HR"/>
        </w:rPr>
      </w:pPr>
    </w:p>
    <w:p w14:paraId="28CF6829" w14:textId="3F897F2B" w:rsidR="00532754" w:rsidRPr="00762A14" w:rsidRDefault="00532754" w:rsidP="00532754">
      <w:pPr>
        <w:jc w:val="both"/>
        <w:rPr>
          <w:rFonts w:ascii="Calibri Light" w:hAnsi="Calibri Light"/>
        </w:rPr>
      </w:pPr>
      <w:r w:rsidRPr="00762A14">
        <w:rPr>
          <w:rFonts w:ascii="Calibri Light" w:hAnsi="Calibri Light"/>
          <w:b/>
        </w:rPr>
        <w:t xml:space="preserve">Povjerenstvo za ZID </w:t>
      </w:r>
      <w:r w:rsidRPr="00762A14">
        <w:rPr>
          <w:rFonts w:ascii="Calibri Light" w:hAnsi="Calibri Light"/>
        </w:rPr>
        <w:t xml:space="preserve">formira radnu skupinu za ocjenu okvirnih tema od </w:t>
      </w:r>
      <w:r w:rsidR="000A7EE9">
        <w:rPr>
          <w:rFonts w:ascii="Calibri Light" w:hAnsi="Calibri Light"/>
          <w:b/>
        </w:rPr>
        <w:t>3</w:t>
      </w:r>
      <w:r w:rsidRPr="00762A14">
        <w:rPr>
          <w:rFonts w:ascii="Calibri Light" w:hAnsi="Calibri Light"/>
          <w:b/>
        </w:rPr>
        <w:t xml:space="preserve"> člana</w:t>
      </w:r>
      <w:r w:rsidR="002B2973">
        <w:rPr>
          <w:rFonts w:ascii="Calibri Light" w:hAnsi="Calibri Light"/>
          <w:b/>
        </w:rPr>
        <w:t>/</w:t>
      </w:r>
      <w:proofErr w:type="spellStart"/>
      <w:r w:rsidR="002B2973">
        <w:rPr>
          <w:rFonts w:ascii="Calibri Light" w:hAnsi="Calibri Light"/>
          <w:b/>
        </w:rPr>
        <w:t>icee</w:t>
      </w:r>
      <w:proofErr w:type="spellEnd"/>
      <w:r w:rsidRPr="00762A14">
        <w:rPr>
          <w:rFonts w:ascii="Calibri Light" w:hAnsi="Calibri Light"/>
        </w:rPr>
        <w:t xml:space="preserve"> iz svojih redova.</w:t>
      </w:r>
      <w:r w:rsidRPr="00762A14">
        <w:rPr>
          <w:rFonts w:ascii="Calibri Light" w:hAnsi="Calibri Light"/>
          <w:b/>
        </w:rPr>
        <w:t xml:space="preserve"> Svaki član</w:t>
      </w:r>
      <w:r w:rsidR="002B2973">
        <w:rPr>
          <w:rFonts w:ascii="Calibri Light" w:hAnsi="Calibri Light"/>
          <w:b/>
        </w:rPr>
        <w:t>/</w:t>
      </w:r>
      <w:proofErr w:type="spellStart"/>
      <w:r w:rsidR="002B2973">
        <w:rPr>
          <w:rFonts w:ascii="Calibri Light" w:hAnsi="Calibri Light"/>
          <w:b/>
        </w:rPr>
        <w:t>ica</w:t>
      </w:r>
      <w:proofErr w:type="spellEnd"/>
      <w:r w:rsidRPr="00762A14">
        <w:rPr>
          <w:rFonts w:ascii="Calibri Light" w:hAnsi="Calibri Light"/>
        </w:rPr>
        <w:t xml:space="preserve"> radne skupine u prvom krugu </w:t>
      </w:r>
      <w:r w:rsidRPr="00762A14">
        <w:rPr>
          <w:rFonts w:ascii="Calibri Light" w:hAnsi="Calibri Light"/>
          <w:b/>
        </w:rPr>
        <w:t>individualno i nezavisno donosi ocjene</w:t>
      </w:r>
      <w:r w:rsidRPr="00762A14">
        <w:rPr>
          <w:rFonts w:ascii="Calibri Light" w:hAnsi="Calibri Light"/>
        </w:rPr>
        <w:t xml:space="preserve"> po gore navedenim stavkama za svaku okvirnu temu. Ocjene stavki svih članova</w:t>
      </w:r>
      <w:r w:rsidR="002B2973">
        <w:rPr>
          <w:rFonts w:ascii="Calibri Light" w:hAnsi="Calibri Light"/>
        </w:rPr>
        <w:t>/</w:t>
      </w:r>
      <w:proofErr w:type="spellStart"/>
      <w:r w:rsidR="002B2973">
        <w:rPr>
          <w:rFonts w:ascii="Calibri Light" w:hAnsi="Calibri Light"/>
        </w:rPr>
        <w:t>ica</w:t>
      </w:r>
      <w:proofErr w:type="spellEnd"/>
      <w:r w:rsidRPr="00762A14">
        <w:rPr>
          <w:rFonts w:ascii="Calibri Light" w:hAnsi="Calibri Light"/>
        </w:rPr>
        <w:t xml:space="preserve"> radne skupine se </w:t>
      </w:r>
      <w:r w:rsidRPr="00762A14">
        <w:rPr>
          <w:rFonts w:ascii="Calibri Light" w:hAnsi="Calibri Light"/>
          <w:b/>
        </w:rPr>
        <w:t>u drugom krugu usuglašavaju</w:t>
      </w:r>
      <w:r w:rsidRPr="00762A14">
        <w:rPr>
          <w:rFonts w:ascii="Calibri Light" w:hAnsi="Calibri Light"/>
        </w:rPr>
        <w:t xml:space="preserve"> i ne mogu se razlikovati više od </w:t>
      </w:r>
      <w:r w:rsidRPr="00762A14">
        <w:rPr>
          <w:rFonts w:ascii="Calibri Light" w:hAnsi="Calibri Light"/>
          <w:b/>
        </w:rPr>
        <w:t>1.0</w:t>
      </w:r>
      <w:r w:rsidRPr="00762A14">
        <w:rPr>
          <w:rFonts w:ascii="Calibri Light" w:hAnsi="Calibri Light"/>
        </w:rPr>
        <w:t xml:space="preserve"> ocjene, a potom se </w:t>
      </w:r>
      <w:r w:rsidRPr="00762A14">
        <w:rPr>
          <w:rFonts w:ascii="Calibri Light" w:hAnsi="Calibri Light"/>
          <w:b/>
        </w:rPr>
        <w:t>stvara prosječna ocjena</w:t>
      </w:r>
      <w:r w:rsidRPr="00762A14">
        <w:rPr>
          <w:rFonts w:ascii="Calibri Light" w:hAnsi="Calibri Light"/>
        </w:rPr>
        <w:t xml:space="preserve"> radne skupine po svakoj stavci, odnosno po svakoj temi. U konačnici </w:t>
      </w:r>
      <w:r w:rsidRPr="00762A14">
        <w:rPr>
          <w:rFonts w:ascii="Calibri Light" w:hAnsi="Calibri Light"/>
          <w:b/>
        </w:rPr>
        <w:t>prolaznu ocjenu</w:t>
      </w:r>
      <w:r w:rsidRPr="00762A14">
        <w:rPr>
          <w:rFonts w:ascii="Calibri Light" w:hAnsi="Calibri Light"/>
        </w:rPr>
        <w:t xml:space="preserve"> ima svaka okvirna tema koja je ocjenjena </w:t>
      </w:r>
      <w:r w:rsidRPr="00762A14">
        <w:rPr>
          <w:rFonts w:ascii="Calibri Light" w:hAnsi="Calibri Light"/>
          <w:b/>
        </w:rPr>
        <w:t>najmanje s prosječnom ocjenom 3.5 i pod uvjetom da su prosječne ocjene svih pojedinih stavki iznad praga prolaznosti (</w:t>
      </w:r>
      <w:r w:rsidRPr="00762A14">
        <w:rPr>
          <w:rFonts w:cs="Calibri"/>
          <w:b/>
        </w:rPr>
        <w:t>≥</w:t>
      </w:r>
      <w:r w:rsidRPr="00762A14">
        <w:rPr>
          <w:rFonts w:ascii="Calibri Light" w:hAnsi="Calibri Light"/>
          <w:b/>
        </w:rPr>
        <w:t>3.5)</w:t>
      </w:r>
      <w:r w:rsidRPr="00762A14">
        <w:rPr>
          <w:rFonts w:ascii="Calibri Light" w:hAnsi="Calibri Light"/>
        </w:rPr>
        <w:t>.</w:t>
      </w:r>
    </w:p>
    <w:p w14:paraId="37DBA2FE" w14:textId="77777777" w:rsidR="00532754" w:rsidRPr="00762A14" w:rsidRDefault="00532754" w:rsidP="00532754"/>
    <w:p w14:paraId="06530393" w14:textId="77777777" w:rsidR="00320A0B" w:rsidRPr="00532754" w:rsidRDefault="00320A0B" w:rsidP="00532754"/>
    <w:sectPr w:rsidR="00320A0B" w:rsidRPr="00532754" w:rsidSect="0025184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004F8B" w14:textId="77777777" w:rsidR="007B3EDE" w:rsidRDefault="007B3EDE" w:rsidP="00C22CCC">
      <w:pPr>
        <w:spacing w:after="0" w:line="240" w:lineRule="auto"/>
      </w:pPr>
      <w:r>
        <w:separator/>
      </w:r>
    </w:p>
  </w:endnote>
  <w:endnote w:type="continuationSeparator" w:id="0">
    <w:p w14:paraId="4E4C5AD3" w14:textId="77777777" w:rsidR="007B3EDE" w:rsidRDefault="007B3EDE" w:rsidP="00C2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DFE62" w14:textId="77777777" w:rsidR="00596AE0" w:rsidRDefault="00596A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4181B" w14:textId="77777777" w:rsidR="00596AE0" w:rsidRDefault="00596A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4FE49" w14:textId="77777777" w:rsidR="00596AE0" w:rsidRDefault="00596A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EB9210" w14:textId="77777777" w:rsidR="007B3EDE" w:rsidRDefault="007B3EDE" w:rsidP="00C22CCC">
      <w:pPr>
        <w:spacing w:after="0" w:line="240" w:lineRule="auto"/>
      </w:pPr>
      <w:r>
        <w:separator/>
      </w:r>
    </w:p>
  </w:footnote>
  <w:footnote w:type="continuationSeparator" w:id="0">
    <w:p w14:paraId="07E3BEB6" w14:textId="77777777" w:rsidR="007B3EDE" w:rsidRDefault="007B3EDE" w:rsidP="00C22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9" w14:textId="77777777" w:rsidR="00320A0B" w:rsidRDefault="007B3EDE">
    <w:pPr>
      <w:pStyle w:val="Header"/>
    </w:pPr>
    <w:r>
      <w:rPr>
        <w:noProof/>
        <w:lang w:eastAsia="hr-HR"/>
      </w:rPr>
      <w:pict w14:anchorId="065303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4" o:spid="_x0000_s2049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A" w14:textId="77777777" w:rsidR="00320A0B" w:rsidRDefault="00320A0B">
    <w:pPr>
      <w:pStyle w:val="Header"/>
    </w:pPr>
  </w:p>
  <w:p w14:paraId="0653039B" w14:textId="77777777" w:rsidR="00320A0B" w:rsidRDefault="00320A0B">
    <w:pPr>
      <w:pStyle w:val="Header"/>
    </w:pPr>
  </w:p>
  <w:p w14:paraId="0653039C" w14:textId="77777777" w:rsidR="00320A0B" w:rsidRDefault="00320A0B">
    <w:pPr>
      <w:pStyle w:val="Header"/>
    </w:pPr>
  </w:p>
  <w:p w14:paraId="0653039D" w14:textId="77777777" w:rsidR="00320A0B" w:rsidRDefault="00320A0B">
    <w:pPr>
      <w:pStyle w:val="Header"/>
    </w:pPr>
  </w:p>
  <w:p w14:paraId="0653039E" w14:textId="77777777" w:rsidR="00320A0B" w:rsidRDefault="00320A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F" w14:textId="10193ABC" w:rsidR="00320A0B" w:rsidRDefault="00301A99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5303A7" wp14:editId="28278B56">
              <wp:simplePos x="0" y="0"/>
              <wp:positionH relativeFrom="column">
                <wp:posOffset>3100705</wp:posOffset>
              </wp:positionH>
              <wp:positionV relativeFrom="paragraph">
                <wp:posOffset>-6985</wp:posOffset>
              </wp:positionV>
              <wp:extent cx="2842895" cy="1851025"/>
              <wp:effectExtent l="0" t="4445" r="0" b="1905"/>
              <wp:wrapNone/>
              <wp:docPr id="1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842895" cy="1851025"/>
                        <a:chOff x="6300" y="697"/>
                        <a:chExt cx="4477" cy="2053"/>
                      </a:xfrm>
                    </wpg:grpSpPr>
                    <wps:wsp>
                      <wps:cNvPr id="2" name="Casella di testo 2"/>
                      <wps:cNvSpPr txBox="1">
                        <a:spLocks noChangeArrowheads="1"/>
                      </wps:cNvSpPr>
                      <wps:spPr bwMode="auto">
                        <a:xfrm>
                          <a:off x="6318" y="697"/>
                          <a:ext cx="4459" cy="1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A57D" w14:textId="0BC762D9" w:rsidR="0008440D" w:rsidRDefault="00DF12C0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Sveučilište u Rijeci, Medicinski fakultet</w:t>
                            </w:r>
                          </w:p>
                          <w:p w14:paraId="56913B3A" w14:textId="3DD49CB8" w:rsidR="00301A99" w:rsidRPr="00301A99" w:rsidRDefault="00DF12C0" w:rsidP="00301A9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University of Rijeka,</w:t>
                            </w:r>
                            <w:r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 </w:t>
                            </w:r>
                            <w:r w:rsidR="00301A99"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Faculty of Medi</w:t>
                            </w:r>
                            <w:r w:rsid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cine </w:t>
                            </w:r>
                          </w:p>
                          <w:p w14:paraId="4E2BB65A" w14:textId="77777777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će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nchetta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20 | HR - 51000 Rijeka </w:t>
                            </w:r>
                          </w:p>
                          <w:p w14:paraId="385066EB" w14:textId="1C7BEDD9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e-mail</w:t>
                            </w:r>
                            <w:proofErr w:type="gramEnd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  <w:r w:rsidR="00301A99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dekanat</w:t>
                            </w:r>
                            <w:r w:rsidR="00596AE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_medri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@</w:t>
                            </w:r>
                            <w:r w:rsidR="00596AE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uniri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.hr </w:t>
                            </w:r>
                          </w:p>
                          <w:p w14:paraId="5EBD07E0" w14:textId="592511F2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Tel:+385 (0)51 651 111</w:t>
                            </w:r>
                          </w:p>
                          <w:p w14:paraId="7DFF83F7" w14:textId="4157C212" w:rsidR="0008440D" w:rsidRDefault="007B3EDE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</w:pPr>
                            <w:hyperlink r:id="rId1" w:history="1">
                              <w:r w:rsidR="0008440D" w:rsidRPr="000A40B0">
                                <w:rPr>
                                  <w:rStyle w:val="Hyperlink"/>
                                  <w:rFonts w:ascii="Arial" w:hAnsi="Arial" w:cs="Arial"/>
                                  <w:sz w:val="18"/>
                                  <w:szCs w:val="18"/>
                                  <w:lang w:val="en-US"/>
                                </w:rPr>
                                <w:t>www.medri.uniri.hr</w:t>
                              </w:r>
                            </w:hyperlink>
                            <w:r w:rsidR="0008440D" w:rsidRPr="00945904"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65303AB" w14:textId="5F74B8FE" w:rsidR="00320A0B" w:rsidRPr="0008440D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300" y="1760"/>
                          <a:ext cx="4297" cy="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5303AE" w14:textId="674313FE" w:rsidR="00320A0B" w:rsidRPr="00945904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5303A7" id="Group 3" o:spid="_x0000_s1026" style="position:absolute;margin-left:244.15pt;margin-top:-.55pt;width:223.85pt;height:145.75pt;z-index:251658752" coordorigin="6300,697" coordsize="4477,2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7" type="#_x0000_t202" style="position:absolute;left:6318;top:697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7A7AA57D" w14:textId="0BC762D9" w:rsidR="0008440D" w:rsidRDefault="00DF12C0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Sveučilište u Rijeci, Medicinski fakultet</w:t>
                      </w:r>
                    </w:p>
                    <w:p w14:paraId="56913B3A" w14:textId="3DD49CB8" w:rsidR="00301A99" w:rsidRPr="00301A99" w:rsidRDefault="00DF12C0" w:rsidP="00301A99">
                      <w:pPr>
                        <w:shd w:val="clear" w:color="auto" w:fill="FFFFFF"/>
                        <w:spacing w:after="0" w:line="240" w:lineRule="auto"/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University of Rijeka,</w:t>
                      </w:r>
                      <w:r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 </w:t>
                      </w:r>
                      <w:r w:rsidR="00301A99"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Faculty of Medi</w:t>
                      </w:r>
                      <w:r w:rsid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cine </w:t>
                      </w:r>
                    </w:p>
                    <w:p w14:paraId="4E2BB65A" w14:textId="77777777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će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nchetta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20 | HR - 51000 Rijeka </w:t>
                      </w:r>
                    </w:p>
                    <w:p w14:paraId="385066EB" w14:textId="1C7BEDD9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gramStart"/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e-mail</w:t>
                      </w:r>
                      <w:proofErr w:type="gramEnd"/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:</w:t>
                      </w:r>
                      <w:r w:rsidR="00301A99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dekanat</w:t>
                      </w:r>
                      <w:r w:rsidR="00596AE0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_medri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@</w:t>
                      </w:r>
                      <w:r w:rsidR="00596AE0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uniri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.hr </w:t>
                      </w:r>
                    </w:p>
                    <w:p w14:paraId="5EBD07E0" w14:textId="592511F2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Tel:+385 (0)51 651 111</w:t>
                      </w:r>
                    </w:p>
                    <w:p w14:paraId="7DFF83F7" w14:textId="4157C212" w:rsidR="0008440D" w:rsidRDefault="007B3EDE" w:rsidP="0008440D">
                      <w:pPr>
                        <w:pStyle w:val="NoSpacing"/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</w:pPr>
                      <w:hyperlink r:id="rId2" w:history="1">
                        <w:r w:rsidR="0008440D" w:rsidRPr="000A40B0">
                          <w:rPr>
                            <w:rStyle w:val="Hyperlink"/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w:t>www.medri.uniri.hr</w:t>
                        </w:r>
                      </w:hyperlink>
                      <w:r w:rsidR="0008440D" w:rsidRPr="00945904"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65303AB" w14:textId="5F74B8FE" w:rsidR="00320A0B" w:rsidRPr="0008440D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  <v:shape id="Text Box 5" o:spid="_x0000_s1028" type="#_x0000_t202" style="position:absolute;left:6300;top:1760;width:4297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065303AE" w14:textId="674313FE" w:rsidR="00320A0B" w:rsidRPr="00945904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bookmarkStart w:id="0" w:name="_GoBack"/>
    <w:bookmarkEnd w:id="0"/>
    <w:r w:rsidR="007B3EDE">
      <w:rPr>
        <w:noProof/>
        <w:lang w:eastAsia="hr-HR"/>
      </w:rPr>
      <w:pict w14:anchorId="065303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63pt;margin-top:-129.55pt;width:595.2pt;height:841.9pt;z-index:-251659776;mso-position-horizontal-relative:margin;mso-position-vertical-relative:margin">
          <v:imagedata r:id="rId3" o:title=""/>
          <w10:wrap anchorx="margin" anchory="margin"/>
        </v:shape>
      </w:pict>
    </w:r>
  </w:p>
  <w:p w14:paraId="065303A0" w14:textId="77777777" w:rsidR="00320A0B" w:rsidRDefault="00320A0B">
    <w:pPr>
      <w:pStyle w:val="Header"/>
    </w:pPr>
  </w:p>
  <w:p w14:paraId="065303A1" w14:textId="77777777" w:rsidR="00320A0B" w:rsidRDefault="00320A0B">
    <w:pPr>
      <w:pStyle w:val="Header"/>
    </w:pPr>
  </w:p>
  <w:p w14:paraId="065303A2" w14:textId="77777777" w:rsidR="00320A0B" w:rsidRDefault="00320A0B">
    <w:pPr>
      <w:pStyle w:val="Header"/>
    </w:pPr>
  </w:p>
  <w:p w14:paraId="065303A3" w14:textId="77777777" w:rsidR="00320A0B" w:rsidRDefault="00320A0B">
    <w:pPr>
      <w:pStyle w:val="Header"/>
    </w:pPr>
  </w:p>
  <w:p w14:paraId="065303A4" w14:textId="77777777" w:rsidR="00320A0B" w:rsidRDefault="00320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F30A3"/>
    <w:multiLevelType w:val="hybridMultilevel"/>
    <w:tmpl w:val="A6B888D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Q0tbS0MDc3NzVT0lEKTi0uzszPAykwqQUAjtn4fiwAAAA="/>
  </w:docVars>
  <w:rsids>
    <w:rsidRoot w:val="00C22CCC"/>
    <w:rsid w:val="000161C6"/>
    <w:rsid w:val="00041E2A"/>
    <w:rsid w:val="00083C93"/>
    <w:rsid w:val="0008440D"/>
    <w:rsid w:val="0008489D"/>
    <w:rsid w:val="00087DF8"/>
    <w:rsid w:val="000A4597"/>
    <w:rsid w:val="000A7EE9"/>
    <w:rsid w:val="000B2376"/>
    <w:rsid w:val="0010553D"/>
    <w:rsid w:val="001175C6"/>
    <w:rsid w:val="00163B70"/>
    <w:rsid w:val="00176B30"/>
    <w:rsid w:val="00191205"/>
    <w:rsid w:val="001964C0"/>
    <w:rsid w:val="001A36A5"/>
    <w:rsid w:val="001B0528"/>
    <w:rsid w:val="001B2BE8"/>
    <w:rsid w:val="001C6B94"/>
    <w:rsid w:val="001D307B"/>
    <w:rsid w:val="001F74CF"/>
    <w:rsid w:val="002137A2"/>
    <w:rsid w:val="00214A5A"/>
    <w:rsid w:val="00220E3A"/>
    <w:rsid w:val="0025184B"/>
    <w:rsid w:val="002556B5"/>
    <w:rsid w:val="00294562"/>
    <w:rsid w:val="002B2973"/>
    <w:rsid w:val="002D48B1"/>
    <w:rsid w:val="0030101A"/>
    <w:rsid w:val="00301A99"/>
    <w:rsid w:val="003021AE"/>
    <w:rsid w:val="003065E9"/>
    <w:rsid w:val="00320A0B"/>
    <w:rsid w:val="00340859"/>
    <w:rsid w:val="00377D88"/>
    <w:rsid w:val="0038395B"/>
    <w:rsid w:val="003B0FCC"/>
    <w:rsid w:val="003B32DE"/>
    <w:rsid w:val="003C1906"/>
    <w:rsid w:val="003F4010"/>
    <w:rsid w:val="00405FAD"/>
    <w:rsid w:val="00425337"/>
    <w:rsid w:val="004470EA"/>
    <w:rsid w:val="004A513E"/>
    <w:rsid w:val="004B4936"/>
    <w:rsid w:val="004E747B"/>
    <w:rsid w:val="005039F7"/>
    <w:rsid w:val="00511BD1"/>
    <w:rsid w:val="00532754"/>
    <w:rsid w:val="0056085E"/>
    <w:rsid w:val="00596AE0"/>
    <w:rsid w:val="005B078B"/>
    <w:rsid w:val="005C7540"/>
    <w:rsid w:val="005E5FA4"/>
    <w:rsid w:val="00662AE3"/>
    <w:rsid w:val="00664634"/>
    <w:rsid w:val="00675D01"/>
    <w:rsid w:val="00685D09"/>
    <w:rsid w:val="006A42D7"/>
    <w:rsid w:val="006E7F8E"/>
    <w:rsid w:val="00710074"/>
    <w:rsid w:val="007420E5"/>
    <w:rsid w:val="00757B0D"/>
    <w:rsid w:val="00795283"/>
    <w:rsid w:val="007B3EDE"/>
    <w:rsid w:val="007B6440"/>
    <w:rsid w:val="007E4FD4"/>
    <w:rsid w:val="0080509C"/>
    <w:rsid w:val="00821228"/>
    <w:rsid w:val="008732CA"/>
    <w:rsid w:val="008C7315"/>
    <w:rsid w:val="00923AF9"/>
    <w:rsid w:val="009310E5"/>
    <w:rsid w:val="00945904"/>
    <w:rsid w:val="009463C1"/>
    <w:rsid w:val="009652B9"/>
    <w:rsid w:val="00970F61"/>
    <w:rsid w:val="00975032"/>
    <w:rsid w:val="0098394C"/>
    <w:rsid w:val="009E14D9"/>
    <w:rsid w:val="00A13DD0"/>
    <w:rsid w:val="00A149CF"/>
    <w:rsid w:val="00A158D6"/>
    <w:rsid w:val="00A50214"/>
    <w:rsid w:val="00A55C7A"/>
    <w:rsid w:val="00A818BC"/>
    <w:rsid w:val="00AA7CC1"/>
    <w:rsid w:val="00AE37B2"/>
    <w:rsid w:val="00B024E6"/>
    <w:rsid w:val="00B515DA"/>
    <w:rsid w:val="00B5697D"/>
    <w:rsid w:val="00B73077"/>
    <w:rsid w:val="00B80892"/>
    <w:rsid w:val="00BD7BEC"/>
    <w:rsid w:val="00BE3B10"/>
    <w:rsid w:val="00C22649"/>
    <w:rsid w:val="00C22CCC"/>
    <w:rsid w:val="00C50C5D"/>
    <w:rsid w:val="00C51208"/>
    <w:rsid w:val="00C8779B"/>
    <w:rsid w:val="00CA2ADC"/>
    <w:rsid w:val="00CC025F"/>
    <w:rsid w:val="00CD1B2B"/>
    <w:rsid w:val="00D42B03"/>
    <w:rsid w:val="00DA46B7"/>
    <w:rsid w:val="00DC100F"/>
    <w:rsid w:val="00DD5410"/>
    <w:rsid w:val="00DD6B34"/>
    <w:rsid w:val="00DD7F99"/>
    <w:rsid w:val="00DF12C0"/>
    <w:rsid w:val="00E211CD"/>
    <w:rsid w:val="00E35209"/>
    <w:rsid w:val="00E43976"/>
    <w:rsid w:val="00E47271"/>
    <w:rsid w:val="00E47BE9"/>
    <w:rsid w:val="00E6329C"/>
    <w:rsid w:val="00E84E6E"/>
    <w:rsid w:val="00E85759"/>
    <w:rsid w:val="00EA47E5"/>
    <w:rsid w:val="00EA6921"/>
    <w:rsid w:val="00EF1EF9"/>
    <w:rsid w:val="00EF748A"/>
    <w:rsid w:val="00F366F7"/>
    <w:rsid w:val="00F73FD6"/>
    <w:rsid w:val="00F90188"/>
    <w:rsid w:val="00FA489D"/>
    <w:rsid w:val="00FB73CF"/>
    <w:rsid w:val="00FC6EFD"/>
    <w:rsid w:val="00FF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06530392"/>
  <w15:docId w15:val="{FD42CEFF-9726-4596-B70D-A7E9F86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20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22CC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22CCC"/>
    <w:rPr>
      <w:rFonts w:cs="Times New Roman"/>
    </w:rPr>
  </w:style>
  <w:style w:type="paragraph" w:styleId="NoSpacing">
    <w:name w:val="No Spacing"/>
    <w:uiPriority w:val="99"/>
    <w:qFormat/>
    <w:rsid w:val="00C22CCC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22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C22CCC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C22CC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8440D"/>
    <w:rPr>
      <w:color w:val="0000FF" w:themeColor="hyperlink"/>
      <w:u w:val="single"/>
    </w:rPr>
  </w:style>
  <w:style w:type="paragraph" w:styleId="BodyText">
    <w:name w:val="Body Text"/>
    <w:aliases w:val="uvlaka 3,uvlaka 2 Char Char,uvlaka 2 Char"/>
    <w:basedOn w:val="Normal"/>
    <w:link w:val="BodyTextChar"/>
    <w:rsid w:val="00087DF8"/>
    <w:pPr>
      <w:spacing w:after="0" w:line="240" w:lineRule="auto"/>
    </w:pPr>
    <w:rPr>
      <w:rFonts w:ascii="Times New Roman" w:eastAsia="Times New Roman" w:hAnsi="Times New Roman"/>
      <w:sz w:val="19"/>
      <w:szCs w:val="19"/>
      <w:lang w:val="en-US" w:eastAsia="hr-HR"/>
    </w:rPr>
  </w:style>
  <w:style w:type="character" w:customStyle="1" w:styleId="BodyTextChar">
    <w:name w:val="Body Text Char"/>
    <w:aliases w:val="uvlaka 3 Char,uvlaka 2 Char Char Char,uvlaka 2 Char Char1"/>
    <w:basedOn w:val="DefaultParagraphFont"/>
    <w:link w:val="BodyText"/>
    <w:rsid w:val="00087DF8"/>
    <w:rPr>
      <w:rFonts w:ascii="Times New Roman" w:eastAsia="Times New Roman" w:hAnsi="Times New Roman"/>
      <w:sz w:val="19"/>
      <w:szCs w:val="19"/>
      <w:lang w:val="en-US" w:eastAsia="hr-HR"/>
    </w:rPr>
  </w:style>
  <w:style w:type="paragraph" w:styleId="ListParagraph">
    <w:name w:val="List Paragraph"/>
    <w:basedOn w:val="Normal"/>
    <w:uiPriority w:val="34"/>
    <w:qFormat/>
    <w:rsid w:val="00532754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locked/>
    <w:rsid w:val="00532754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4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A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A5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A5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88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3972">
      <w:bodyDiv w:val="1"/>
      <w:marLeft w:val="0"/>
      <w:marRight w:val="0"/>
      <w:marTop w:val="0"/>
      <w:marBottom w:val="2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medri.uniri.hr" TargetMode="External"/><Relationship Id="rId1" Type="http://schemas.openxmlformats.org/officeDocument/2006/relationships/hyperlink" Target="http://www.medri.uniri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6F335106418D4E8722E45171D85C65" ma:contentTypeVersion="0" ma:contentTypeDescription="Stvaranje novog dokumenta." ma:contentTypeScope="" ma:versionID="f485f8136c01cee54dea09447ce046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D5B5B9-3D5C-4E5A-9A12-4DB7FDF3E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36A7CF-354D-4980-9CE5-845A523D9D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35AA0A-40E0-4230-B476-DD75F591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n Mačar</dc:creator>
  <cp:keywords/>
  <dc:description/>
  <cp:lastModifiedBy>Mamaja Jančić</cp:lastModifiedBy>
  <cp:revision>3</cp:revision>
  <cp:lastPrinted>2018-05-18T13:28:00Z</cp:lastPrinted>
  <dcterms:created xsi:type="dcterms:W3CDTF">2023-03-10T13:51:00Z</dcterms:created>
  <dcterms:modified xsi:type="dcterms:W3CDTF">2023-03-10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F335106418D4E8722E45171D85C65</vt:lpwstr>
  </property>
</Properties>
</file>